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002C" w:rsidRDefault="0074002C" w:rsidP="0074002C">
      <w:pPr>
        <w:spacing w:after="240" w:line="360" w:lineRule="auto"/>
        <w:jc w:val="right"/>
      </w:pPr>
      <w:bookmarkStart w:id="0" w:name="_GoBack"/>
      <w:r>
        <w:t xml:space="preserve">October </w:t>
      </w:r>
      <w:r w:rsidR="00C93C8C">
        <w:t>11</w:t>
      </w:r>
      <w:r>
        <w:t>, 2017</w:t>
      </w:r>
    </w:p>
    <w:p w:rsidR="0074002C" w:rsidRDefault="0074002C" w:rsidP="0074002C">
      <w:pPr>
        <w:spacing w:after="240" w:line="360" w:lineRule="auto"/>
      </w:pPr>
      <w:r>
        <w:t>Weed Biology and Management Journal,</w:t>
      </w:r>
    </w:p>
    <w:p w:rsidR="0074002C" w:rsidRDefault="0074002C" w:rsidP="0074002C">
      <w:pPr>
        <w:spacing w:after="240" w:line="360" w:lineRule="auto"/>
      </w:pPr>
      <w:r>
        <w:t>Dear Editor,</w:t>
      </w:r>
    </w:p>
    <w:p w:rsidR="0074002C" w:rsidRDefault="0074002C" w:rsidP="0074002C">
      <w:pPr>
        <w:spacing w:after="240" w:line="360" w:lineRule="auto"/>
      </w:pPr>
      <w:r>
        <w:t>Please find the enclosed manuscript entitled “</w:t>
      </w:r>
      <w:r>
        <w:t>Additive Design: The Concept and Data Analysis</w:t>
      </w:r>
      <w:r w:rsidR="00CB076E">
        <w:rPr>
          <w:noProof/>
        </w:rPr>
        <w:t>,”</w:t>
      </w:r>
      <w:r>
        <w:t xml:space="preserve"> by Maxwel C. Oliveira, </w:t>
      </w:r>
      <w:r>
        <w:t>Gustavo A.M. Pereira</w:t>
      </w:r>
      <w:r>
        <w:t xml:space="preserve">, </w:t>
      </w:r>
      <w:r>
        <w:t>Rodrigo Werle</w:t>
      </w:r>
      <w:r>
        <w:t>, and Stevan Z. Knezevic to be considered for publication as a</w:t>
      </w:r>
      <w:r w:rsidR="00E95D00">
        <w:t xml:space="preserve"> mix of review and</w:t>
      </w:r>
      <w:r>
        <w:t xml:space="preserve"> original research article. We are excited to share th</w:t>
      </w:r>
      <w:r>
        <w:t>is manuscript</w:t>
      </w:r>
      <w:r>
        <w:t xml:space="preserve"> that </w:t>
      </w:r>
      <w:r w:rsidRPr="00CB076E">
        <w:rPr>
          <w:noProof/>
        </w:rPr>
        <w:t>demonstrate</w:t>
      </w:r>
      <w:r w:rsidR="00CB076E">
        <w:rPr>
          <w:noProof/>
        </w:rPr>
        <w:t>s</w:t>
      </w:r>
      <w:r>
        <w:t xml:space="preserve"> the concepts of weed competition in additive design and data analysis </w:t>
      </w:r>
      <w:r w:rsidR="00ED7AB4">
        <w:t>using</w:t>
      </w:r>
      <w:r>
        <w:t xml:space="preserve"> R software</w:t>
      </w:r>
      <w:r>
        <w:t xml:space="preserve">. This manuscript has not submitted to any other </w:t>
      </w:r>
      <w:r w:rsidRPr="007C2D7F">
        <w:rPr>
          <w:noProof/>
        </w:rPr>
        <w:t>journal</w:t>
      </w:r>
      <w:r>
        <w:rPr>
          <w:noProof/>
        </w:rPr>
        <w:t>,</w:t>
      </w:r>
      <w:r>
        <w:t xml:space="preserve"> and it is considered to publication in Weed Biology and Management</w:t>
      </w:r>
      <w:r>
        <w:t xml:space="preserve"> Journal</w:t>
      </w:r>
      <w:r w:rsidR="00102154">
        <w:t xml:space="preserve"> only</w:t>
      </w:r>
      <w:r>
        <w:t xml:space="preserve">.  </w:t>
      </w:r>
    </w:p>
    <w:p w:rsidR="00E73A4E" w:rsidRDefault="00E73A4E" w:rsidP="0074002C">
      <w:pPr>
        <w:spacing w:after="240" w:line="360" w:lineRule="auto"/>
      </w:pPr>
      <w:r>
        <w:tab/>
        <w:t xml:space="preserve">In this paper, we report </w:t>
      </w:r>
      <w:r w:rsidR="00CB076E">
        <w:rPr>
          <w:noProof/>
        </w:rPr>
        <w:t>on</w:t>
      </w:r>
      <w:r>
        <w:t xml:space="preserve"> an experiment in</w:t>
      </w:r>
      <w:r w:rsidR="00CB076E">
        <w:t xml:space="preserve"> the</w:t>
      </w:r>
      <w:r>
        <w:t xml:space="preserve"> </w:t>
      </w:r>
      <w:r w:rsidRPr="00CB076E">
        <w:rPr>
          <w:noProof/>
        </w:rPr>
        <w:t>greenhouse</w:t>
      </w:r>
      <w:r>
        <w:t>, a competition study of two weed species with corn. However, the main objective is to show statistically and biologically the best approach for</w:t>
      </w:r>
      <w:r w:rsidR="00102154">
        <w:t xml:space="preserve"> </w:t>
      </w:r>
      <w:r w:rsidR="00102154">
        <w:t>interpretation</w:t>
      </w:r>
      <w:r w:rsidR="00102154">
        <w:t xml:space="preserve"> of</w:t>
      </w:r>
      <w:r>
        <w:t xml:space="preserve"> data analysis. We </w:t>
      </w:r>
      <w:r w:rsidR="00102154">
        <w:t xml:space="preserve">also </w:t>
      </w:r>
      <w:r>
        <w:t>provide</w:t>
      </w:r>
      <w:r w:rsidR="00102154">
        <w:t>d</w:t>
      </w:r>
      <w:r>
        <w:t xml:space="preserve"> a supplemental file</w:t>
      </w:r>
      <w:r w:rsidR="00ED7AB4">
        <w:t xml:space="preserve"> showing</w:t>
      </w:r>
      <w:r>
        <w:t xml:space="preserve"> how to proceed with </w:t>
      </w:r>
      <w:r w:rsidR="00CB076E">
        <w:t>statistical</w:t>
      </w:r>
      <w:r>
        <w:t xml:space="preserve"> analysis of competition studies in additive design using </w:t>
      </w:r>
      <w:r>
        <w:t>in R</w:t>
      </w:r>
      <w:r>
        <w:t>, which is a free statistical software</w:t>
      </w:r>
      <w:r>
        <w:t>.</w:t>
      </w:r>
      <w:r>
        <w:t xml:space="preserve"> We show</w:t>
      </w:r>
      <w:r w:rsidR="00102154">
        <w:t>ed</w:t>
      </w:r>
      <w:r>
        <w:t xml:space="preserve"> how to select the top model and </w:t>
      </w:r>
      <w:r w:rsidR="00E95D00">
        <w:t xml:space="preserve">how </w:t>
      </w:r>
      <w:r w:rsidR="00ED7AB4">
        <w:t>to interpret its</w:t>
      </w:r>
      <w:r w:rsidR="00E95D00">
        <w:t xml:space="preserve"> parameters. We believe that this manuscript will be </w:t>
      </w:r>
      <w:r w:rsidR="00CB076E">
        <w:t>beneficial</w:t>
      </w:r>
      <w:r w:rsidR="00ED7AB4">
        <w:t xml:space="preserve"> for all weed science community, including researchers, professors,</w:t>
      </w:r>
      <w:r w:rsidR="00103454">
        <w:t xml:space="preserve"> technicians,</w:t>
      </w:r>
      <w:r w:rsidR="00ED7AB4">
        <w:t xml:space="preserve"> and students.</w:t>
      </w:r>
      <w:r w:rsidR="00102154">
        <w:t xml:space="preserve"> </w:t>
      </w:r>
    </w:p>
    <w:p w:rsidR="00ED7AB4" w:rsidRDefault="00ED7AB4" w:rsidP="00ED7AB4">
      <w:pPr>
        <w:spacing w:after="240" w:line="360" w:lineRule="auto"/>
      </w:pPr>
      <w:r>
        <w:tab/>
      </w:r>
      <w:r>
        <w:t xml:space="preserve">Thanks for considering our manuscript for publication in </w:t>
      </w:r>
      <w:r w:rsidR="00102154">
        <w:t>Weed Biology and Management Journal</w:t>
      </w:r>
      <w:r>
        <w:t>.</w:t>
      </w:r>
    </w:p>
    <w:p w:rsidR="00102154" w:rsidRDefault="00102154" w:rsidP="00ED7AB4">
      <w:pPr>
        <w:spacing w:after="240" w:line="360" w:lineRule="auto"/>
      </w:pPr>
      <w:r>
        <w:t>Maxwel Coura Oliveira</w:t>
      </w:r>
    </w:p>
    <w:bookmarkEnd w:id="0"/>
    <w:p w:rsidR="00FD194E" w:rsidRDefault="00FD194E"/>
    <w:sectPr w:rsidR="00FD19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NLE0MTEzNQdyLJR0lIJTi4sz8/NACgxrAdInlHwsAAAA"/>
  </w:docVars>
  <w:rsids>
    <w:rsidRoot w:val="0074002C"/>
    <w:rsid w:val="00001D12"/>
    <w:rsid w:val="00004E65"/>
    <w:rsid w:val="0001297F"/>
    <w:rsid w:val="00024117"/>
    <w:rsid w:val="00050420"/>
    <w:rsid w:val="00050BFD"/>
    <w:rsid w:val="0005761F"/>
    <w:rsid w:val="00061358"/>
    <w:rsid w:val="00062379"/>
    <w:rsid w:val="000810A3"/>
    <w:rsid w:val="00097D98"/>
    <w:rsid w:val="000A639E"/>
    <w:rsid w:val="000D13ED"/>
    <w:rsid w:val="000D20BE"/>
    <w:rsid w:val="000D7058"/>
    <w:rsid w:val="00102154"/>
    <w:rsid w:val="00103454"/>
    <w:rsid w:val="001106CE"/>
    <w:rsid w:val="00112F6C"/>
    <w:rsid w:val="001259BF"/>
    <w:rsid w:val="00136F16"/>
    <w:rsid w:val="00142D1A"/>
    <w:rsid w:val="0014308F"/>
    <w:rsid w:val="001528C5"/>
    <w:rsid w:val="0015548B"/>
    <w:rsid w:val="0015635D"/>
    <w:rsid w:val="00165593"/>
    <w:rsid w:val="00192235"/>
    <w:rsid w:val="001938E2"/>
    <w:rsid w:val="001A0923"/>
    <w:rsid w:val="001A12A5"/>
    <w:rsid w:val="001A236A"/>
    <w:rsid w:val="001A2AB6"/>
    <w:rsid w:val="001A2DC7"/>
    <w:rsid w:val="001A4979"/>
    <w:rsid w:val="001B4680"/>
    <w:rsid w:val="001B71C5"/>
    <w:rsid w:val="001C6A5E"/>
    <w:rsid w:val="001D5DE8"/>
    <w:rsid w:val="001D6F97"/>
    <w:rsid w:val="001E15A7"/>
    <w:rsid w:val="001F101B"/>
    <w:rsid w:val="001F7D80"/>
    <w:rsid w:val="002029E6"/>
    <w:rsid w:val="00210859"/>
    <w:rsid w:val="0021703F"/>
    <w:rsid w:val="00233463"/>
    <w:rsid w:val="0023386A"/>
    <w:rsid w:val="00237D60"/>
    <w:rsid w:val="00243A22"/>
    <w:rsid w:val="00255351"/>
    <w:rsid w:val="002556BD"/>
    <w:rsid w:val="002646E2"/>
    <w:rsid w:val="002675C2"/>
    <w:rsid w:val="002704B1"/>
    <w:rsid w:val="00294C77"/>
    <w:rsid w:val="00297AC8"/>
    <w:rsid w:val="002A2325"/>
    <w:rsid w:val="002B01AA"/>
    <w:rsid w:val="002C0926"/>
    <w:rsid w:val="002C307B"/>
    <w:rsid w:val="002D0C24"/>
    <w:rsid w:val="002F0ABF"/>
    <w:rsid w:val="002F0EE5"/>
    <w:rsid w:val="003127A0"/>
    <w:rsid w:val="0031656F"/>
    <w:rsid w:val="00316ED2"/>
    <w:rsid w:val="00334E3C"/>
    <w:rsid w:val="00342362"/>
    <w:rsid w:val="00345B68"/>
    <w:rsid w:val="00353521"/>
    <w:rsid w:val="003653F7"/>
    <w:rsid w:val="00367DDA"/>
    <w:rsid w:val="00373429"/>
    <w:rsid w:val="003803CB"/>
    <w:rsid w:val="0039216B"/>
    <w:rsid w:val="00396C02"/>
    <w:rsid w:val="003A416F"/>
    <w:rsid w:val="003A715F"/>
    <w:rsid w:val="003B7B35"/>
    <w:rsid w:val="003C0BB6"/>
    <w:rsid w:val="003C61DC"/>
    <w:rsid w:val="003D4E07"/>
    <w:rsid w:val="003E32D9"/>
    <w:rsid w:val="004020D0"/>
    <w:rsid w:val="00410983"/>
    <w:rsid w:val="004266E2"/>
    <w:rsid w:val="00447E5F"/>
    <w:rsid w:val="00457EE0"/>
    <w:rsid w:val="0046726D"/>
    <w:rsid w:val="00477733"/>
    <w:rsid w:val="00477B97"/>
    <w:rsid w:val="00487618"/>
    <w:rsid w:val="00495DEA"/>
    <w:rsid w:val="004A1A99"/>
    <w:rsid w:val="004B2FAB"/>
    <w:rsid w:val="004C25EF"/>
    <w:rsid w:val="004C351D"/>
    <w:rsid w:val="004C65B9"/>
    <w:rsid w:val="004C65BB"/>
    <w:rsid w:val="004D3448"/>
    <w:rsid w:val="004D3D12"/>
    <w:rsid w:val="004F74A9"/>
    <w:rsid w:val="00504688"/>
    <w:rsid w:val="00505DD6"/>
    <w:rsid w:val="00507415"/>
    <w:rsid w:val="005102D9"/>
    <w:rsid w:val="005122D1"/>
    <w:rsid w:val="00521C87"/>
    <w:rsid w:val="00523241"/>
    <w:rsid w:val="00526DB6"/>
    <w:rsid w:val="00533F3E"/>
    <w:rsid w:val="00534356"/>
    <w:rsid w:val="00534C6C"/>
    <w:rsid w:val="00553D45"/>
    <w:rsid w:val="005731A8"/>
    <w:rsid w:val="0058248B"/>
    <w:rsid w:val="005852AD"/>
    <w:rsid w:val="00595DB4"/>
    <w:rsid w:val="005C4672"/>
    <w:rsid w:val="005C6F3F"/>
    <w:rsid w:val="005D5F08"/>
    <w:rsid w:val="005D60B2"/>
    <w:rsid w:val="005D6181"/>
    <w:rsid w:val="005E6C79"/>
    <w:rsid w:val="005F2096"/>
    <w:rsid w:val="005F7CB9"/>
    <w:rsid w:val="0060360F"/>
    <w:rsid w:val="00613318"/>
    <w:rsid w:val="0061358E"/>
    <w:rsid w:val="006178FE"/>
    <w:rsid w:val="00617F2B"/>
    <w:rsid w:val="006210E4"/>
    <w:rsid w:val="0062148E"/>
    <w:rsid w:val="0063336D"/>
    <w:rsid w:val="006424D5"/>
    <w:rsid w:val="00651867"/>
    <w:rsid w:val="00661A1C"/>
    <w:rsid w:val="00663E8A"/>
    <w:rsid w:val="0067509A"/>
    <w:rsid w:val="006854DD"/>
    <w:rsid w:val="006A39E3"/>
    <w:rsid w:val="006A3E67"/>
    <w:rsid w:val="006A734C"/>
    <w:rsid w:val="006B2E86"/>
    <w:rsid w:val="006B68B4"/>
    <w:rsid w:val="006B77F1"/>
    <w:rsid w:val="006C08FC"/>
    <w:rsid w:val="006D529D"/>
    <w:rsid w:val="006E2823"/>
    <w:rsid w:val="006E6C39"/>
    <w:rsid w:val="006F2805"/>
    <w:rsid w:val="006F3CC5"/>
    <w:rsid w:val="00700763"/>
    <w:rsid w:val="00716F06"/>
    <w:rsid w:val="007356CE"/>
    <w:rsid w:val="0074002C"/>
    <w:rsid w:val="00740268"/>
    <w:rsid w:val="00742171"/>
    <w:rsid w:val="00744A2C"/>
    <w:rsid w:val="007474CD"/>
    <w:rsid w:val="00752827"/>
    <w:rsid w:val="007551B9"/>
    <w:rsid w:val="00756551"/>
    <w:rsid w:val="0076355D"/>
    <w:rsid w:val="00766261"/>
    <w:rsid w:val="007828F7"/>
    <w:rsid w:val="00784B02"/>
    <w:rsid w:val="007851BB"/>
    <w:rsid w:val="00785CD0"/>
    <w:rsid w:val="00786505"/>
    <w:rsid w:val="007923F0"/>
    <w:rsid w:val="00797ECA"/>
    <w:rsid w:val="007A0F23"/>
    <w:rsid w:val="007A4F6B"/>
    <w:rsid w:val="007B16BD"/>
    <w:rsid w:val="007C2D60"/>
    <w:rsid w:val="007C30F6"/>
    <w:rsid w:val="007C5E3B"/>
    <w:rsid w:val="007D0608"/>
    <w:rsid w:val="007D2C85"/>
    <w:rsid w:val="007D3933"/>
    <w:rsid w:val="007E01A7"/>
    <w:rsid w:val="007E1E7D"/>
    <w:rsid w:val="007E4D91"/>
    <w:rsid w:val="007E56A4"/>
    <w:rsid w:val="007F14E3"/>
    <w:rsid w:val="007F28F5"/>
    <w:rsid w:val="008042B2"/>
    <w:rsid w:val="008068BE"/>
    <w:rsid w:val="00820B28"/>
    <w:rsid w:val="0082737D"/>
    <w:rsid w:val="00827F0E"/>
    <w:rsid w:val="008302EB"/>
    <w:rsid w:val="0083039F"/>
    <w:rsid w:val="008418BF"/>
    <w:rsid w:val="00842C86"/>
    <w:rsid w:val="008666B2"/>
    <w:rsid w:val="0089744E"/>
    <w:rsid w:val="00897AE1"/>
    <w:rsid w:val="008A0610"/>
    <w:rsid w:val="008A308B"/>
    <w:rsid w:val="008B3464"/>
    <w:rsid w:val="008B5D85"/>
    <w:rsid w:val="008C5536"/>
    <w:rsid w:val="008E102E"/>
    <w:rsid w:val="008E7846"/>
    <w:rsid w:val="008F03D9"/>
    <w:rsid w:val="008F2001"/>
    <w:rsid w:val="008F3242"/>
    <w:rsid w:val="0090044E"/>
    <w:rsid w:val="00905D2E"/>
    <w:rsid w:val="00915301"/>
    <w:rsid w:val="00916C74"/>
    <w:rsid w:val="00927730"/>
    <w:rsid w:val="009314DC"/>
    <w:rsid w:val="009360E3"/>
    <w:rsid w:val="0094502D"/>
    <w:rsid w:val="009515BB"/>
    <w:rsid w:val="00952F51"/>
    <w:rsid w:val="0095322D"/>
    <w:rsid w:val="00955546"/>
    <w:rsid w:val="00967B19"/>
    <w:rsid w:val="00972293"/>
    <w:rsid w:val="0097318A"/>
    <w:rsid w:val="00974208"/>
    <w:rsid w:val="00991160"/>
    <w:rsid w:val="0099238F"/>
    <w:rsid w:val="00994058"/>
    <w:rsid w:val="009A6E44"/>
    <w:rsid w:val="009B4CC1"/>
    <w:rsid w:val="009C26C8"/>
    <w:rsid w:val="009C2A00"/>
    <w:rsid w:val="009C5DB9"/>
    <w:rsid w:val="009D1E84"/>
    <w:rsid w:val="009E0E4C"/>
    <w:rsid w:val="009E20F7"/>
    <w:rsid w:val="009F06DF"/>
    <w:rsid w:val="009F237E"/>
    <w:rsid w:val="009F522E"/>
    <w:rsid w:val="009F52D4"/>
    <w:rsid w:val="009F776B"/>
    <w:rsid w:val="00A01699"/>
    <w:rsid w:val="00A034CC"/>
    <w:rsid w:val="00A051D8"/>
    <w:rsid w:val="00A30F94"/>
    <w:rsid w:val="00A42AAC"/>
    <w:rsid w:val="00A445C8"/>
    <w:rsid w:val="00A521A6"/>
    <w:rsid w:val="00A62D39"/>
    <w:rsid w:val="00A67E55"/>
    <w:rsid w:val="00A71BAE"/>
    <w:rsid w:val="00A763D5"/>
    <w:rsid w:val="00A83BC4"/>
    <w:rsid w:val="00A85647"/>
    <w:rsid w:val="00A87C92"/>
    <w:rsid w:val="00A90B77"/>
    <w:rsid w:val="00A91E34"/>
    <w:rsid w:val="00A97BCE"/>
    <w:rsid w:val="00AA77B8"/>
    <w:rsid w:val="00AC18E4"/>
    <w:rsid w:val="00AD08EF"/>
    <w:rsid w:val="00AD1E7A"/>
    <w:rsid w:val="00AD3BD2"/>
    <w:rsid w:val="00AE1961"/>
    <w:rsid w:val="00AE7CAB"/>
    <w:rsid w:val="00AF1528"/>
    <w:rsid w:val="00AF440D"/>
    <w:rsid w:val="00AF47C2"/>
    <w:rsid w:val="00B21555"/>
    <w:rsid w:val="00B4232C"/>
    <w:rsid w:val="00B42733"/>
    <w:rsid w:val="00B5283A"/>
    <w:rsid w:val="00B5317E"/>
    <w:rsid w:val="00B53476"/>
    <w:rsid w:val="00B537B1"/>
    <w:rsid w:val="00B602EC"/>
    <w:rsid w:val="00B60756"/>
    <w:rsid w:val="00B62BEB"/>
    <w:rsid w:val="00B63BEC"/>
    <w:rsid w:val="00B7462E"/>
    <w:rsid w:val="00B775EC"/>
    <w:rsid w:val="00B845A2"/>
    <w:rsid w:val="00B857F2"/>
    <w:rsid w:val="00B919EF"/>
    <w:rsid w:val="00B93174"/>
    <w:rsid w:val="00B970A9"/>
    <w:rsid w:val="00BA504F"/>
    <w:rsid w:val="00BB32B1"/>
    <w:rsid w:val="00BB75B8"/>
    <w:rsid w:val="00BC5A91"/>
    <w:rsid w:val="00BF3086"/>
    <w:rsid w:val="00BF3AC5"/>
    <w:rsid w:val="00BF4AB2"/>
    <w:rsid w:val="00C02027"/>
    <w:rsid w:val="00C0224E"/>
    <w:rsid w:val="00C0260D"/>
    <w:rsid w:val="00C12423"/>
    <w:rsid w:val="00C12AE0"/>
    <w:rsid w:val="00C207B2"/>
    <w:rsid w:val="00C33558"/>
    <w:rsid w:val="00C33888"/>
    <w:rsid w:val="00C3739B"/>
    <w:rsid w:val="00C3766D"/>
    <w:rsid w:val="00C4153F"/>
    <w:rsid w:val="00C42652"/>
    <w:rsid w:val="00C42DDB"/>
    <w:rsid w:val="00C45412"/>
    <w:rsid w:val="00C5223D"/>
    <w:rsid w:val="00C5432D"/>
    <w:rsid w:val="00C64E4E"/>
    <w:rsid w:val="00C67A8A"/>
    <w:rsid w:val="00C70461"/>
    <w:rsid w:val="00C901F7"/>
    <w:rsid w:val="00C91D18"/>
    <w:rsid w:val="00C93498"/>
    <w:rsid w:val="00C93C8C"/>
    <w:rsid w:val="00C95882"/>
    <w:rsid w:val="00CA0FBF"/>
    <w:rsid w:val="00CB076E"/>
    <w:rsid w:val="00CB301E"/>
    <w:rsid w:val="00CB4149"/>
    <w:rsid w:val="00CB4AFA"/>
    <w:rsid w:val="00CB6DF4"/>
    <w:rsid w:val="00CC7C4E"/>
    <w:rsid w:val="00CD5193"/>
    <w:rsid w:val="00CE0983"/>
    <w:rsid w:val="00CE5A80"/>
    <w:rsid w:val="00CE5BB2"/>
    <w:rsid w:val="00CF1723"/>
    <w:rsid w:val="00CF44EC"/>
    <w:rsid w:val="00D24943"/>
    <w:rsid w:val="00D3105D"/>
    <w:rsid w:val="00D350A8"/>
    <w:rsid w:val="00D3797D"/>
    <w:rsid w:val="00D41183"/>
    <w:rsid w:val="00D561AB"/>
    <w:rsid w:val="00D61159"/>
    <w:rsid w:val="00D67E25"/>
    <w:rsid w:val="00D82442"/>
    <w:rsid w:val="00D84F0E"/>
    <w:rsid w:val="00D86E09"/>
    <w:rsid w:val="00D93DF4"/>
    <w:rsid w:val="00DA0173"/>
    <w:rsid w:val="00DA6521"/>
    <w:rsid w:val="00DB50DA"/>
    <w:rsid w:val="00DC0B70"/>
    <w:rsid w:val="00DC19C9"/>
    <w:rsid w:val="00DC4C19"/>
    <w:rsid w:val="00DF62D4"/>
    <w:rsid w:val="00DF7802"/>
    <w:rsid w:val="00E05B76"/>
    <w:rsid w:val="00E0709F"/>
    <w:rsid w:val="00E1472F"/>
    <w:rsid w:val="00E276CB"/>
    <w:rsid w:val="00E40C33"/>
    <w:rsid w:val="00E416D1"/>
    <w:rsid w:val="00E44E59"/>
    <w:rsid w:val="00E47C92"/>
    <w:rsid w:val="00E53BC7"/>
    <w:rsid w:val="00E545E8"/>
    <w:rsid w:val="00E60A55"/>
    <w:rsid w:val="00E61756"/>
    <w:rsid w:val="00E63AE0"/>
    <w:rsid w:val="00E642F5"/>
    <w:rsid w:val="00E676C0"/>
    <w:rsid w:val="00E73A4E"/>
    <w:rsid w:val="00E747B3"/>
    <w:rsid w:val="00E8097C"/>
    <w:rsid w:val="00E827CF"/>
    <w:rsid w:val="00E8628C"/>
    <w:rsid w:val="00E8692B"/>
    <w:rsid w:val="00E87157"/>
    <w:rsid w:val="00E87E66"/>
    <w:rsid w:val="00E928AA"/>
    <w:rsid w:val="00E95D00"/>
    <w:rsid w:val="00E974D6"/>
    <w:rsid w:val="00EA17FC"/>
    <w:rsid w:val="00EC5A3F"/>
    <w:rsid w:val="00ED7AB4"/>
    <w:rsid w:val="00F00002"/>
    <w:rsid w:val="00F22F08"/>
    <w:rsid w:val="00F24414"/>
    <w:rsid w:val="00F31093"/>
    <w:rsid w:val="00F42B80"/>
    <w:rsid w:val="00F46B64"/>
    <w:rsid w:val="00F535D3"/>
    <w:rsid w:val="00F5643E"/>
    <w:rsid w:val="00F57908"/>
    <w:rsid w:val="00F64CE3"/>
    <w:rsid w:val="00F80AF0"/>
    <w:rsid w:val="00F845B7"/>
    <w:rsid w:val="00FA460A"/>
    <w:rsid w:val="00FC3184"/>
    <w:rsid w:val="00FC4120"/>
    <w:rsid w:val="00FC4B48"/>
    <w:rsid w:val="00FC6ECB"/>
    <w:rsid w:val="00FD194E"/>
    <w:rsid w:val="00FD6DFC"/>
    <w:rsid w:val="00FF5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8A3C44"/>
  <w15:chartTrackingRefBased/>
  <w15:docId w15:val="{E2170F70-5277-4C90-8768-F0BEC59DF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00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04</Words>
  <Characters>1164</Characters>
  <Application>Microsoft Office Word</Application>
  <DocSecurity>0</DocSecurity>
  <Lines>9</Lines>
  <Paragraphs>2</Paragraphs>
  <ScaleCrop>false</ScaleCrop>
  <Company>University of Nebraska - Lincoln</Company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</dc:creator>
  <cp:keywords/>
  <dc:description/>
  <cp:lastModifiedBy>MOO</cp:lastModifiedBy>
  <cp:revision>8</cp:revision>
  <dcterms:created xsi:type="dcterms:W3CDTF">2017-10-11T16:38:00Z</dcterms:created>
  <dcterms:modified xsi:type="dcterms:W3CDTF">2017-10-11T17:04:00Z</dcterms:modified>
</cp:coreProperties>
</file>